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F4C44" w14:textId="1024263D" w:rsidR="00490083" w:rsidRPr="00696ADE" w:rsidRDefault="00490083" w:rsidP="00490083">
      <w:pPr>
        <w:jc w:val="center"/>
        <w:rPr>
          <w:b/>
          <w:bCs/>
          <w:sz w:val="28"/>
          <w:szCs w:val="28"/>
          <w:u w:val="single"/>
        </w:rPr>
      </w:pPr>
      <w:r w:rsidRPr="00696ADE">
        <w:rPr>
          <w:b/>
          <w:bCs/>
          <w:sz w:val="28"/>
          <w:szCs w:val="28"/>
          <w:u w:val="single"/>
        </w:rPr>
        <w:t>Assignment-</w:t>
      </w:r>
      <w:r>
        <w:rPr>
          <w:b/>
          <w:bCs/>
          <w:sz w:val="28"/>
          <w:szCs w:val="28"/>
          <w:u w:val="single"/>
        </w:rPr>
        <w:t>2</w:t>
      </w:r>
    </w:p>
    <w:p w14:paraId="5E1DB48D" w14:textId="77777777" w:rsidR="00490083" w:rsidRPr="00696ADE" w:rsidRDefault="00490083" w:rsidP="00490083">
      <w:pPr>
        <w:rPr>
          <w:b/>
          <w:bCs/>
          <w:i/>
          <w:iCs/>
        </w:rPr>
      </w:pPr>
      <w:r w:rsidRPr="00696ADE">
        <w:rPr>
          <w:b/>
          <w:bCs/>
          <w:i/>
          <w:iCs/>
        </w:rPr>
        <w:t>By: Ramy Abdallah</w:t>
      </w:r>
    </w:p>
    <w:p w14:paraId="34A47C23" w14:textId="77777777" w:rsidR="00490083" w:rsidRDefault="00490083" w:rsidP="00490083">
      <w:pPr>
        <w:rPr>
          <w:b/>
          <w:bCs/>
        </w:rPr>
      </w:pPr>
    </w:p>
    <w:p w14:paraId="4F6B1C8E" w14:textId="4D10E014" w:rsidR="00490083" w:rsidRPr="00490083" w:rsidRDefault="00490083" w:rsidP="00490083">
      <w:pPr>
        <w:pStyle w:val="ListParagraph"/>
        <w:numPr>
          <w:ilvl w:val="0"/>
          <w:numId w:val="3"/>
        </w:numPr>
        <w:rPr>
          <w:b/>
          <w:bCs/>
        </w:rPr>
      </w:pPr>
      <w:r w:rsidRPr="00490083">
        <w:rPr>
          <w:b/>
          <w:bCs/>
        </w:rPr>
        <w:t>Explain three-dimensional data indexing</w:t>
      </w:r>
      <w:r>
        <w:rPr>
          <w:b/>
          <w:bCs/>
        </w:rPr>
        <w:t>?</w:t>
      </w:r>
    </w:p>
    <w:p w14:paraId="01553939" w14:textId="2906E4C4" w:rsidR="001D78D8" w:rsidRDefault="00490083" w:rsidP="00490083">
      <w:pPr>
        <w:jc w:val="both"/>
      </w:pPr>
      <w:r>
        <w:t>Arrays in NumPy are high-performance data structures suitable for mathematical operations. Multi-dimensional arrays are defined as an "array of arrays" that store data in a tabular form. For example, an array list of data elements makes a 1D array, and an array of 1D arrays makes a 2D array, and 3D arrays are referred to as multi-dimensional array</w:t>
      </w:r>
      <w:r w:rsidRPr="00490083">
        <w:t>s. The three levels of arrays nested inside one another represent the three-dimensional array in python, where each level represents one dimension.</w:t>
      </w:r>
    </w:p>
    <w:p w14:paraId="49672576" w14:textId="1514F91C" w:rsidR="00490083" w:rsidRDefault="00490083" w:rsidP="00490083">
      <w:pPr>
        <w:jc w:val="both"/>
      </w:pPr>
    </w:p>
    <w:p w14:paraId="60A56775" w14:textId="37476209" w:rsidR="00490083" w:rsidRPr="00490083" w:rsidRDefault="00490083" w:rsidP="00490083">
      <w:pPr>
        <w:pStyle w:val="ListParagraph"/>
        <w:numPr>
          <w:ilvl w:val="0"/>
          <w:numId w:val="3"/>
        </w:numPr>
        <w:jc w:val="both"/>
        <w:rPr>
          <w:b/>
          <w:bCs/>
        </w:rPr>
      </w:pPr>
      <w:r w:rsidRPr="00490083">
        <w:rPr>
          <w:b/>
          <w:bCs/>
        </w:rPr>
        <w:t>What</w:t>
      </w:r>
      <w:r w:rsidRPr="00490083">
        <w:rPr>
          <w:b/>
          <w:bCs/>
        </w:rPr>
        <w:t xml:space="preserve"> i</w:t>
      </w:r>
      <w:r w:rsidRPr="00490083">
        <w:rPr>
          <w:b/>
          <w:bCs/>
        </w:rPr>
        <w:t xml:space="preserve">s the difference between a series and a </w:t>
      </w:r>
      <w:proofErr w:type="spellStart"/>
      <w:r w:rsidRPr="00490083">
        <w:rPr>
          <w:b/>
          <w:bCs/>
        </w:rPr>
        <w:t>datafram</w:t>
      </w:r>
      <w:r w:rsidRPr="00490083">
        <w:rPr>
          <w:b/>
          <w:bCs/>
        </w:rPr>
        <w:t>e</w:t>
      </w:r>
      <w:proofErr w:type="spellEnd"/>
      <w:r w:rsidRPr="00490083">
        <w:rPr>
          <w:b/>
          <w:bCs/>
        </w:rPr>
        <w:t>?</w:t>
      </w:r>
    </w:p>
    <w:p w14:paraId="21EB78FA" w14:textId="029F5E77" w:rsidR="00490083" w:rsidRDefault="00490083" w:rsidP="00490083">
      <w:pPr>
        <w:ind w:left="360"/>
        <w:jc w:val="both"/>
      </w:pPr>
      <w:proofErr w:type="spellStart"/>
      <w:r>
        <w:t>DataFrame</w:t>
      </w:r>
      <w:proofErr w:type="spellEnd"/>
      <w:r>
        <w:t xml:space="preserve"> is several s</w:t>
      </w:r>
      <w:r w:rsidRPr="00490083">
        <w:t xml:space="preserve">eries </w:t>
      </w:r>
      <w:r>
        <w:t xml:space="preserve">organised to analyse data. However, a series </w:t>
      </w:r>
      <w:r w:rsidRPr="00490083">
        <w:t xml:space="preserve">can only contain </w:t>
      </w:r>
      <w:r>
        <w:t xml:space="preserve">a </w:t>
      </w:r>
      <w:r w:rsidRPr="00490083">
        <w:t xml:space="preserve">single list with </w:t>
      </w:r>
      <w:r>
        <w:t xml:space="preserve">an </w:t>
      </w:r>
      <w:r w:rsidRPr="00490083">
        <w:t>index</w:t>
      </w:r>
      <w:r>
        <w:t xml:space="preserve">. As a result, a </w:t>
      </w:r>
      <w:proofErr w:type="spellStart"/>
      <w:r>
        <w:t>DataFrame</w:t>
      </w:r>
      <w:proofErr w:type="spellEnd"/>
      <w:r>
        <w:t xml:space="preserve"> is one or more series. </w:t>
      </w:r>
    </w:p>
    <w:p w14:paraId="36F7A6C4" w14:textId="1FF4D0DE" w:rsidR="00490083" w:rsidRDefault="00490083" w:rsidP="00490083">
      <w:pPr>
        <w:ind w:left="360"/>
        <w:jc w:val="both"/>
      </w:pPr>
      <w:r>
        <w:t>For example:</w:t>
      </w:r>
    </w:p>
    <w:p w14:paraId="0DFD91CB" w14:textId="295DE321" w:rsidR="00490083" w:rsidRDefault="00490083" w:rsidP="00490083">
      <w:pPr>
        <w:ind w:left="360"/>
        <w:jc w:val="both"/>
      </w:pPr>
      <w:r>
        <w:t xml:space="preserve">The </w:t>
      </w:r>
      <w:proofErr w:type="spellStart"/>
      <w:r>
        <w:t>dataframe</w:t>
      </w:r>
      <w:proofErr w:type="spellEnd"/>
      <w:r>
        <w:t xml:space="preserve"> is:</w:t>
      </w:r>
    </w:p>
    <w:p w14:paraId="40BF69E5" w14:textId="48E49635" w:rsidR="00490083" w:rsidRDefault="00490083" w:rsidP="00490083">
      <w:pPr>
        <w:ind w:left="360"/>
        <w:jc w:val="both"/>
      </w:pPr>
      <w:proofErr w:type="spellStart"/>
      <w:proofErr w:type="gramStart"/>
      <w:r w:rsidRPr="00490083">
        <w:t>pd.DataFrame</w:t>
      </w:r>
      <w:proofErr w:type="spellEnd"/>
      <w:proofErr w:type="gramEnd"/>
      <w:r w:rsidRPr="00490083">
        <w:t>(</w:t>
      </w:r>
      <w:r>
        <w:t>array</w:t>
      </w:r>
      <w:r w:rsidRPr="00490083">
        <w:t>)</w:t>
      </w:r>
    </w:p>
    <w:p w14:paraId="04633910" w14:textId="6D90CB10" w:rsidR="00490083" w:rsidRDefault="00490083" w:rsidP="00490083">
      <w:pPr>
        <w:ind w:left="360"/>
        <w:jc w:val="both"/>
      </w:pPr>
    </w:p>
    <w:p w14:paraId="66CB241D" w14:textId="57B6F427" w:rsidR="00490083" w:rsidRDefault="00490083" w:rsidP="00490083">
      <w:pPr>
        <w:ind w:left="360"/>
        <w:jc w:val="both"/>
      </w:pPr>
      <w:r>
        <w:t>while the series is:</w:t>
      </w:r>
    </w:p>
    <w:p w14:paraId="20C15928" w14:textId="67FAF4FA" w:rsidR="00490083" w:rsidRDefault="00490083" w:rsidP="00490083">
      <w:pPr>
        <w:ind w:left="360"/>
        <w:jc w:val="both"/>
      </w:pPr>
      <w:proofErr w:type="spellStart"/>
      <w:proofErr w:type="gramStart"/>
      <w:r w:rsidRPr="00490083">
        <w:t>pd.DataFrame</w:t>
      </w:r>
      <w:proofErr w:type="spellEnd"/>
      <w:proofErr w:type="gramEnd"/>
      <w:r w:rsidRPr="00490083">
        <w:t>(</w:t>
      </w:r>
      <w:r>
        <w:t>array</w:t>
      </w:r>
      <w:r w:rsidRPr="00490083">
        <w:t>)[0]</w:t>
      </w:r>
    </w:p>
    <w:p w14:paraId="21950273" w14:textId="77777777" w:rsidR="00490083" w:rsidRDefault="00490083" w:rsidP="00490083">
      <w:pPr>
        <w:ind w:left="360"/>
        <w:jc w:val="both"/>
      </w:pPr>
    </w:p>
    <w:p w14:paraId="24B91000" w14:textId="1F10F104" w:rsidR="00490083" w:rsidRPr="00490083" w:rsidRDefault="00490083" w:rsidP="00490083">
      <w:pPr>
        <w:ind w:left="360"/>
        <w:jc w:val="both"/>
        <w:rPr>
          <w:b/>
          <w:bCs/>
        </w:rPr>
      </w:pPr>
      <w:r w:rsidRPr="00490083">
        <w:rPr>
          <w:b/>
          <w:bCs/>
        </w:rPr>
        <w:t>3. What role do pandas play in data cleaning?</w:t>
      </w:r>
    </w:p>
    <w:p w14:paraId="5B80C02B" w14:textId="4D925B95" w:rsidR="00490083" w:rsidRDefault="00490083" w:rsidP="00490083">
      <w:pPr>
        <w:ind w:left="360"/>
        <w:jc w:val="both"/>
      </w:pPr>
      <w:r w:rsidRPr="00490083">
        <w:t xml:space="preserve">Pandas provide </w:t>
      </w:r>
      <w:r>
        <w:t>easy methods</w:t>
      </w:r>
      <w:r w:rsidRPr="00490083">
        <w:t xml:space="preserve"> </w:t>
      </w:r>
      <w:r>
        <w:t>to clean the data. For example, remove</w:t>
      </w:r>
      <w:r w:rsidRPr="00490083">
        <w:t xml:space="preserve"> unwanted columns or rows from a </w:t>
      </w:r>
      <w:proofErr w:type="spellStart"/>
      <w:r w:rsidRPr="00490083">
        <w:t>DataFrame</w:t>
      </w:r>
      <w:proofErr w:type="spellEnd"/>
      <w:r w:rsidRPr="00490083">
        <w:t xml:space="preserve"> with the </w:t>
      </w:r>
      <w:proofErr w:type="gramStart"/>
      <w:r w:rsidRPr="00490083">
        <w:t>drop(</w:t>
      </w:r>
      <w:proofErr w:type="gramEnd"/>
      <w:r w:rsidRPr="00490083">
        <w:t xml:space="preserve">) function. </w:t>
      </w:r>
    </w:p>
    <w:p w14:paraId="02D04AC2" w14:textId="3FFCFF40" w:rsidR="00490083" w:rsidRDefault="00490083" w:rsidP="00490083">
      <w:pPr>
        <w:ind w:left="360"/>
        <w:jc w:val="both"/>
      </w:pPr>
      <w:r>
        <w:t xml:space="preserve">Pandas </w:t>
      </w:r>
      <w:proofErr w:type="spellStart"/>
      <w:r>
        <w:t>Dataframe</w:t>
      </w:r>
      <w:proofErr w:type="spellEnd"/>
      <w:r>
        <w:t xml:space="preserve"> can use the following techniques to clean the data:</w:t>
      </w:r>
    </w:p>
    <w:p w14:paraId="6C4093CC" w14:textId="79A9B241" w:rsidR="00490083" w:rsidRDefault="00490083" w:rsidP="00490083">
      <w:pPr>
        <w:pStyle w:val="ListParagraph"/>
        <w:numPr>
          <w:ilvl w:val="0"/>
          <w:numId w:val="4"/>
        </w:numPr>
        <w:jc w:val="both"/>
      </w:pPr>
      <w:r>
        <w:t xml:space="preserve">Changing the index of a </w:t>
      </w:r>
      <w:proofErr w:type="spellStart"/>
      <w:r>
        <w:t>DataFrame</w:t>
      </w:r>
      <w:proofErr w:type="spellEnd"/>
    </w:p>
    <w:p w14:paraId="229E0A35" w14:textId="0BA5A1E5" w:rsidR="00490083" w:rsidRDefault="00490083" w:rsidP="00490083">
      <w:pPr>
        <w:pStyle w:val="ListParagraph"/>
        <w:numPr>
          <w:ilvl w:val="0"/>
          <w:numId w:val="4"/>
        </w:numPr>
        <w:jc w:val="both"/>
      </w:pPr>
      <w:r>
        <w:t xml:space="preserve">Dropping unnecessary columns in a </w:t>
      </w:r>
      <w:proofErr w:type="spellStart"/>
      <w:r>
        <w:t>DataFrame</w:t>
      </w:r>
      <w:proofErr w:type="spellEnd"/>
    </w:p>
    <w:p w14:paraId="1675F049" w14:textId="77777777" w:rsidR="00490083" w:rsidRDefault="00490083" w:rsidP="00490083">
      <w:pPr>
        <w:pStyle w:val="ListParagraph"/>
        <w:numPr>
          <w:ilvl w:val="0"/>
          <w:numId w:val="4"/>
        </w:numPr>
        <w:jc w:val="both"/>
      </w:pPr>
      <w:r>
        <w:t xml:space="preserve">Using the </w:t>
      </w:r>
      <w:proofErr w:type="spellStart"/>
      <w:r>
        <w:t>DataFrame.applymap</w:t>
      </w:r>
      <w:proofErr w:type="spellEnd"/>
      <w:r>
        <w:t xml:space="preserve">() function to clean the entire dataset, </w:t>
      </w:r>
      <w:proofErr w:type="gramStart"/>
      <w:r>
        <w:t>element-wise</w:t>
      </w:r>
      <w:proofErr w:type="gramEnd"/>
    </w:p>
    <w:p w14:paraId="3B488481" w14:textId="6E9F6028" w:rsidR="00490083" w:rsidRDefault="00490083" w:rsidP="00490083">
      <w:pPr>
        <w:pStyle w:val="ListParagraph"/>
        <w:numPr>
          <w:ilvl w:val="0"/>
          <w:numId w:val="4"/>
        </w:numPr>
        <w:jc w:val="both"/>
      </w:pPr>
      <w:r>
        <w:t>Skipping unnecessary rows in a CSV file</w:t>
      </w:r>
    </w:p>
    <w:p w14:paraId="68441E5A" w14:textId="196DCDE1" w:rsidR="00490083" w:rsidRDefault="00490083" w:rsidP="00490083">
      <w:pPr>
        <w:pStyle w:val="ListParagraph"/>
        <w:numPr>
          <w:ilvl w:val="0"/>
          <w:numId w:val="4"/>
        </w:numPr>
        <w:jc w:val="both"/>
      </w:pPr>
      <w:r>
        <w:t>Renaming columns to a more recogni</w:t>
      </w:r>
      <w:r w:rsidR="00E52A9B">
        <w:t>s</w:t>
      </w:r>
      <w:r>
        <w:t>able set of labels</w:t>
      </w:r>
    </w:p>
    <w:p w14:paraId="7338E207" w14:textId="4FB30DBD" w:rsidR="00490083" w:rsidRDefault="00490083" w:rsidP="00490083">
      <w:pPr>
        <w:pStyle w:val="ListParagraph"/>
        <w:numPr>
          <w:ilvl w:val="0"/>
          <w:numId w:val="4"/>
        </w:numPr>
        <w:jc w:val="both"/>
      </w:pPr>
      <w:r>
        <w:t>Using .</w:t>
      </w:r>
      <w:proofErr w:type="gramStart"/>
      <w:r>
        <w:t>str(</w:t>
      </w:r>
      <w:proofErr w:type="gramEnd"/>
      <w:r>
        <w:t>) methods to clean columns</w:t>
      </w:r>
    </w:p>
    <w:p w14:paraId="2322EFB1" w14:textId="69D741B4" w:rsidR="00490083" w:rsidRPr="00490083" w:rsidRDefault="00490083" w:rsidP="00490083">
      <w:pPr>
        <w:ind w:left="360"/>
        <w:jc w:val="both"/>
        <w:rPr>
          <w:b/>
          <w:bCs/>
        </w:rPr>
      </w:pPr>
      <w:r w:rsidRPr="00490083">
        <w:rPr>
          <w:b/>
          <w:bCs/>
        </w:rPr>
        <w:t>4. How do you use pandas to make a data frame out of n-dimensional arrays?</w:t>
      </w:r>
    </w:p>
    <w:p w14:paraId="20F35E86" w14:textId="514C6665" w:rsidR="00490083" w:rsidRDefault="00D86124" w:rsidP="00490083">
      <w:pPr>
        <w:ind w:left="360"/>
        <w:jc w:val="both"/>
      </w:pPr>
      <w:r w:rsidRPr="00D86124">
        <w:t xml:space="preserve">As Pandas </w:t>
      </w:r>
      <w:proofErr w:type="spellStart"/>
      <w:r w:rsidRPr="00D86124">
        <w:t>dataframe</w:t>
      </w:r>
      <w:proofErr w:type="spellEnd"/>
      <w:r w:rsidRPr="00D86124">
        <w:t xml:space="preserve"> objects a</w:t>
      </w:r>
      <w:r>
        <w:t>re already 2-dimensional data structures, it is</w:t>
      </w:r>
      <w:r w:rsidRPr="00D86124">
        <w:t xml:space="preserve"> quite easy to create a </w:t>
      </w:r>
      <w:proofErr w:type="spellStart"/>
      <w:r w:rsidRPr="00D86124">
        <w:t>dataframe</w:t>
      </w:r>
      <w:proofErr w:type="spellEnd"/>
      <w:r w:rsidRPr="00D86124">
        <w:t xml:space="preserve"> from a 2-dimensional array. Much like when converting a dictionary, to convert a NumPy array</w:t>
      </w:r>
      <w:r>
        <w:t>,</w:t>
      </w:r>
      <w:r w:rsidRPr="00D86124">
        <w:t xml:space="preserve"> we use the </w:t>
      </w:r>
      <w:proofErr w:type="spellStart"/>
      <w:proofErr w:type="gramStart"/>
      <w:r w:rsidRPr="00D86124">
        <w:t>pd.DataFrame</w:t>
      </w:r>
      <w:proofErr w:type="spellEnd"/>
      <w:proofErr w:type="gramEnd"/>
      <w:r w:rsidRPr="00D86124">
        <w:t>() constructor:</w:t>
      </w:r>
    </w:p>
    <w:p w14:paraId="757D5578" w14:textId="737837D3" w:rsidR="00D86124" w:rsidRDefault="00D86124" w:rsidP="00490083">
      <w:pPr>
        <w:ind w:left="360"/>
        <w:jc w:val="both"/>
      </w:pPr>
      <w:r>
        <w:t xml:space="preserve">             </w:t>
      </w:r>
      <w:proofErr w:type="spellStart"/>
      <w:proofErr w:type="gramStart"/>
      <w:r w:rsidRPr="00D86124">
        <w:t>pd.DataFrame</w:t>
      </w:r>
      <w:proofErr w:type="spellEnd"/>
      <w:proofErr w:type="gramEnd"/>
      <w:r w:rsidRPr="00D86124">
        <w:t>(</w:t>
      </w:r>
      <w:r>
        <w:t>array</w:t>
      </w:r>
      <w:r w:rsidRPr="00D86124">
        <w:t>)</w:t>
      </w:r>
    </w:p>
    <w:p w14:paraId="13DD2F5E" w14:textId="0E677768" w:rsidR="00D86124" w:rsidRDefault="00D86124" w:rsidP="00D86124">
      <w:pPr>
        <w:ind w:left="360"/>
        <w:jc w:val="both"/>
      </w:pPr>
      <w:r w:rsidRPr="00D86124">
        <w:rPr>
          <w:b/>
          <w:bCs/>
        </w:rPr>
        <w:lastRenderedPageBreak/>
        <w:t>5. Explain the notion of pandas plotting</w:t>
      </w:r>
      <w:r>
        <w:rPr>
          <w:b/>
          <w:bCs/>
        </w:rPr>
        <w:t>?</w:t>
      </w:r>
    </w:p>
    <w:p w14:paraId="4B48D96E" w14:textId="65E192E3" w:rsidR="00D86124" w:rsidRDefault="00D86124" w:rsidP="00E52A9B">
      <w:pPr>
        <w:ind w:left="360"/>
        <w:jc w:val="both"/>
      </w:pPr>
      <w:r>
        <w:t xml:space="preserve">Pandas use the </w:t>
      </w:r>
      <w:proofErr w:type="gramStart"/>
      <w:r>
        <w:t>plot(</w:t>
      </w:r>
      <w:proofErr w:type="gramEnd"/>
      <w:r>
        <w:t>) method to create diagrams.</w:t>
      </w:r>
    </w:p>
    <w:p w14:paraId="66027F07" w14:textId="599F40EF" w:rsidR="00D86124" w:rsidRDefault="00D86124" w:rsidP="00D86124">
      <w:pPr>
        <w:ind w:left="360"/>
        <w:jc w:val="both"/>
      </w:pPr>
      <w:r>
        <w:t xml:space="preserve">We can use </w:t>
      </w:r>
      <w:proofErr w:type="spellStart"/>
      <w:r>
        <w:t>Pyplot</w:t>
      </w:r>
      <w:proofErr w:type="spellEnd"/>
      <w:r>
        <w:t>, a submodule of the Matplotlib library</w:t>
      </w:r>
      <w:r w:rsidR="00E52A9B">
        <w:t>,</w:t>
      </w:r>
      <w:r>
        <w:t xml:space="preserve"> to visuali</w:t>
      </w:r>
      <w:r w:rsidR="00E52A9B">
        <w:t>s</w:t>
      </w:r>
      <w:r>
        <w:t>e the diagram on the screen.</w:t>
      </w:r>
    </w:p>
    <w:p w14:paraId="7EB416F4" w14:textId="520E4924" w:rsidR="00E52A9B" w:rsidRDefault="00E52A9B" w:rsidP="00490083">
      <w:pPr>
        <w:ind w:left="360"/>
        <w:jc w:val="both"/>
      </w:pPr>
      <w:r>
        <w:rPr>
          <w:noProof/>
        </w:rPr>
        <w:drawing>
          <wp:inline distT="0" distB="0" distL="0" distR="0" wp14:anchorId="0918CA84" wp14:editId="171DD4AA">
            <wp:extent cx="4632960" cy="2590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237" t="7414" r="8930" b="8567"/>
                    <a:stretch/>
                  </pic:blipFill>
                  <pic:spPr bwMode="auto">
                    <a:xfrm>
                      <a:off x="0" y="0"/>
                      <a:ext cx="4632960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59AD63" w14:textId="39E2886C" w:rsidR="00E52A9B" w:rsidRDefault="0089310A" w:rsidP="00490083">
      <w:pPr>
        <w:ind w:left="360"/>
        <w:jc w:val="both"/>
      </w:pPr>
      <w:r>
        <w:t>Or:</w:t>
      </w:r>
    </w:p>
    <w:p w14:paraId="2C123688" w14:textId="37FBBB41" w:rsidR="0089310A" w:rsidRDefault="0089310A" w:rsidP="0089310A">
      <w:pPr>
        <w:ind w:left="360"/>
        <w:jc w:val="both"/>
      </w:pPr>
      <w:proofErr w:type="spellStart"/>
      <w:proofErr w:type="gramStart"/>
      <w:r>
        <w:t>df.plot</w:t>
      </w:r>
      <w:proofErr w:type="spellEnd"/>
      <w:proofErr w:type="gramEnd"/>
      <w:r>
        <w:t>(kind = 'scatter', x = 1, y = 1)</w:t>
      </w:r>
    </w:p>
    <w:p w14:paraId="42985786" w14:textId="4F4B7884" w:rsidR="0089310A" w:rsidRDefault="0089310A" w:rsidP="0089310A">
      <w:pPr>
        <w:ind w:left="360"/>
        <w:jc w:val="both"/>
      </w:pPr>
      <w:proofErr w:type="spellStart"/>
      <w:proofErr w:type="gramStart"/>
      <w:r>
        <w:t>plt.show</w:t>
      </w:r>
      <w:proofErr w:type="spellEnd"/>
      <w:proofErr w:type="gramEnd"/>
      <w:r>
        <w:t>()</w:t>
      </w:r>
    </w:p>
    <w:p w14:paraId="1D5B39DF" w14:textId="4FC7D24A" w:rsidR="0089310A" w:rsidRDefault="0089310A" w:rsidP="0089310A">
      <w:pPr>
        <w:ind w:left="360"/>
        <w:jc w:val="both"/>
      </w:pPr>
    </w:p>
    <w:p w14:paraId="3FDB3627" w14:textId="743E353B" w:rsidR="0089310A" w:rsidRDefault="0089310A" w:rsidP="0089310A">
      <w:pPr>
        <w:ind w:left="360"/>
        <w:jc w:val="both"/>
      </w:pPr>
      <w:r>
        <w:rPr>
          <w:noProof/>
        </w:rPr>
        <w:drawing>
          <wp:inline distT="0" distB="0" distL="0" distR="0" wp14:anchorId="6E3C5D4C" wp14:editId="1A81F438">
            <wp:extent cx="5133170" cy="2340000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08" t="6629" r="8664" b="3710"/>
                    <a:stretch/>
                  </pic:blipFill>
                  <pic:spPr bwMode="auto">
                    <a:xfrm>
                      <a:off x="0" y="0"/>
                      <a:ext cx="5133170" cy="23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E631BD" w14:textId="39BE3EDF" w:rsidR="00D86124" w:rsidRDefault="00D86124" w:rsidP="00490083">
      <w:pPr>
        <w:ind w:left="360"/>
        <w:jc w:val="both"/>
      </w:pPr>
    </w:p>
    <w:sectPr w:rsidR="00D861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7B3A56"/>
    <w:multiLevelType w:val="multilevel"/>
    <w:tmpl w:val="8928349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9241250"/>
    <w:multiLevelType w:val="hybridMultilevel"/>
    <w:tmpl w:val="B62C2B1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B4A0E6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9055843"/>
    <w:multiLevelType w:val="hybridMultilevel"/>
    <w:tmpl w:val="494EA60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2MjewMARCC3MjcyUdpeDU4uLM/DyQAsNaAO1sMCksAAAA"/>
  </w:docVars>
  <w:rsids>
    <w:rsidRoot w:val="00490083"/>
    <w:rsid w:val="00066539"/>
    <w:rsid w:val="00197A3C"/>
    <w:rsid w:val="002913CD"/>
    <w:rsid w:val="00355330"/>
    <w:rsid w:val="00490083"/>
    <w:rsid w:val="006B49CA"/>
    <w:rsid w:val="0089310A"/>
    <w:rsid w:val="0089751B"/>
    <w:rsid w:val="00980E21"/>
    <w:rsid w:val="00C00A5F"/>
    <w:rsid w:val="00C0383A"/>
    <w:rsid w:val="00C60009"/>
    <w:rsid w:val="00D86124"/>
    <w:rsid w:val="00DB6579"/>
    <w:rsid w:val="00E52A9B"/>
    <w:rsid w:val="00F06A18"/>
    <w:rsid w:val="00FF5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8E063"/>
  <w15:chartTrackingRefBased/>
  <w15:docId w15:val="{54824ED5-69ED-420C-BA05-BF02E6DF6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0083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F5E8D"/>
    <w:pPr>
      <w:keepNext/>
      <w:keepLines/>
      <w:numPr>
        <w:numId w:val="2"/>
      </w:numPr>
      <w:spacing w:before="240" w:after="0"/>
      <w:outlineLvl w:val="0"/>
    </w:pPr>
    <w:rPr>
      <w:rFonts w:eastAsiaTheme="majorEastAsia" w:cstheme="majorBidi"/>
      <w:b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6539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00A5F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E8D"/>
    <w:rPr>
      <w:rFonts w:eastAsiaTheme="majorEastAsia" w:cstheme="majorBidi"/>
      <w:b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6539"/>
    <w:rPr>
      <w:rFonts w:eastAsiaTheme="majorEastAsia" w:cstheme="majorBidi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00A5F"/>
    <w:rPr>
      <w:rFonts w:eastAsiaTheme="majorEastAsia" w:cstheme="majorBidi"/>
      <w:szCs w:val="24"/>
    </w:rPr>
  </w:style>
  <w:style w:type="paragraph" w:styleId="ListParagraph">
    <w:name w:val="List Paragraph"/>
    <w:basedOn w:val="Normal"/>
    <w:uiPriority w:val="34"/>
    <w:qFormat/>
    <w:rsid w:val="0049008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304</Words>
  <Characters>1733</Characters>
  <Application>Microsoft Office Word</Application>
  <DocSecurity>0</DocSecurity>
  <Lines>14</Lines>
  <Paragraphs>4</Paragraphs>
  <ScaleCrop>false</ScaleCrop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ALLAH, RAMY (PGR)</dc:creator>
  <cp:keywords/>
  <dc:description/>
  <cp:lastModifiedBy>ABDALLAH, RAMY (PGR)</cp:lastModifiedBy>
  <cp:revision>5</cp:revision>
  <dcterms:created xsi:type="dcterms:W3CDTF">2023-01-27T21:04:00Z</dcterms:created>
  <dcterms:modified xsi:type="dcterms:W3CDTF">2023-01-27T22:40:00Z</dcterms:modified>
</cp:coreProperties>
</file>